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3DAD1" w14:textId="7D66DD1D" w:rsidR="00EB0A0F" w:rsidRDefault="00D85397">
      <w:r>
        <w:rPr>
          <w:rFonts w:hint="eastAsia"/>
        </w:rPr>
        <w:t>功能说明：</w:t>
      </w:r>
    </w:p>
    <w:p w14:paraId="6E3DA39C" w14:textId="4ED003E2" w:rsidR="00D85397" w:rsidRDefault="00D85397" w:rsidP="00D85397">
      <w:pPr>
        <w:pStyle w:val="a3"/>
        <w:ind w:left="360" w:firstLineChars="0" w:firstLine="0"/>
      </w:pPr>
      <w:r>
        <w:rPr>
          <w:rFonts w:hint="eastAsia"/>
        </w:rPr>
        <w:t>从字幕文件夹中选取电影对应字幕并复制到电影所在位置</w:t>
      </w:r>
    </w:p>
    <w:p w14:paraId="1D31C4AE" w14:textId="697FA588" w:rsidR="002E77EA" w:rsidRDefault="002E77EA" w:rsidP="00D85397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问题投诉邮箱：</w:t>
      </w:r>
      <w:hyperlink r:id="rId5" w:tgtFrame="_blank" w:history="1">
        <w:r w:rsidR="00C9491C">
          <w:rPr>
            <w:rStyle w:val="a4"/>
            <w:rFonts w:ascii="Arial" w:hAnsi="Arial" w:cs="Arial"/>
            <w:color w:val="1155CC"/>
            <w:sz w:val="18"/>
            <w:szCs w:val="18"/>
            <w:shd w:val="clear" w:color="auto" w:fill="EFEFEF"/>
          </w:rPr>
          <w:t>abc2020gg@gmail.com</w:t>
        </w:r>
      </w:hyperlink>
    </w:p>
    <w:p w14:paraId="04803F3F" w14:textId="4A7B59B5" w:rsidR="00D85397" w:rsidRDefault="00D85397" w:rsidP="00D85397">
      <w:r>
        <w:rPr>
          <w:rFonts w:hint="eastAsia"/>
        </w:rPr>
        <w:t>使用说明：</w:t>
      </w:r>
    </w:p>
    <w:p w14:paraId="792D5D33" w14:textId="4F87D647" w:rsidR="00D85397" w:rsidRPr="009C639D" w:rsidRDefault="0032663E" w:rsidP="00D85397">
      <w:pPr>
        <w:pStyle w:val="a3"/>
        <w:numPr>
          <w:ilvl w:val="0"/>
          <w:numId w:val="2"/>
        </w:numPr>
        <w:ind w:firstLineChars="0"/>
        <w:rPr>
          <w:b/>
          <w:bCs/>
          <w:sz w:val="24"/>
          <w:szCs w:val="28"/>
        </w:rPr>
      </w:pPr>
      <w:r w:rsidRPr="009C639D">
        <w:rPr>
          <w:rFonts w:hint="eastAsia"/>
          <w:b/>
          <w:bCs/>
          <w:sz w:val="24"/>
          <w:szCs w:val="28"/>
        </w:rPr>
        <w:t>设置</w:t>
      </w:r>
      <w:r w:rsidR="00D85397" w:rsidRPr="009C639D">
        <w:rPr>
          <w:rFonts w:hint="eastAsia"/>
          <w:b/>
          <w:bCs/>
          <w:sz w:val="24"/>
          <w:szCs w:val="28"/>
        </w:rPr>
        <w:t>配置</w:t>
      </w:r>
      <w:r w:rsidRPr="009C639D">
        <w:rPr>
          <w:rFonts w:hint="eastAsia"/>
          <w:b/>
          <w:bCs/>
          <w:sz w:val="24"/>
          <w:szCs w:val="28"/>
        </w:rPr>
        <w:t>文件</w:t>
      </w:r>
    </w:p>
    <w:p w14:paraId="2934368A" w14:textId="34EA8ABC" w:rsidR="0032663E" w:rsidRDefault="0032663E" w:rsidP="0032663E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DDAC4F3" wp14:editId="164374F5">
            <wp:extent cx="5274310" cy="13474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1CD3" w14:textId="739C493F" w:rsidR="0032663E" w:rsidRDefault="0032663E" w:rsidP="0032663E">
      <w:pPr>
        <w:pStyle w:val="a3"/>
        <w:ind w:left="360" w:firstLineChars="0" w:firstLine="0"/>
      </w:pPr>
      <w:r w:rsidRPr="009C639D">
        <w:rPr>
          <w:rFonts w:hint="eastAsia"/>
          <w:b/>
          <w:bCs/>
          <w:sz w:val="24"/>
          <w:szCs w:val="28"/>
        </w:rPr>
        <w:t>字幕文件文件夹：</w:t>
      </w:r>
      <w:r>
        <w:rPr>
          <w:rFonts w:hint="eastAsia"/>
        </w:rPr>
        <w:t>填入你下好的</w:t>
      </w:r>
      <w:r w:rsidR="009C639D">
        <w:rPr>
          <w:rFonts w:hint="eastAsia"/>
        </w:rPr>
        <w:t>（电脑上已有的）</w:t>
      </w:r>
      <w:r>
        <w:rPr>
          <w:rFonts w:hint="eastAsia"/>
        </w:rPr>
        <w:t>字幕文件包的绝对路径，可以填入多个，用逗号隔开即可（中英文逗号均适用）</w:t>
      </w:r>
    </w:p>
    <w:p w14:paraId="0349AB48" w14:textId="0370384E" w:rsidR="009C639D" w:rsidRDefault="009C639D" w:rsidP="0032663E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096E6BB2" wp14:editId="4FF19F11">
            <wp:extent cx="5274310" cy="849630"/>
            <wp:effectExtent l="0" t="0" r="254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CB5BF" w14:textId="6BAC1AFE" w:rsidR="009C639D" w:rsidRDefault="009C639D" w:rsidP="0032663E">
      <w:pPr>
        <w:pStyle w:val="a3"/>
        <w:ind w:left="360" w:firstLineChars="0" w:firstLine="0"/>
      </w:pPr>
      <w:r>
        <w:rPr>
          <w:rFonts w:hint="eastAsia"/>
        </w:rPr>
        <w:t>比如上图是你电脑上有的一些字幕包，你需要将它们的路径填入配置文件中，并且用逗号隔开</w:t>
      </w:r>
    </w:p>
    <w:p w14:paraId="44946999" w14:textId="4D5669E5" w:rsidR="009C639D" w:rsidRDefault="009C639D" w:rsidP="0032663E">
      <w:pPr>
        <w:pStyle w:val="a3"/>
        <w:ind w:left="360" w:firstLineChars="0" w:firstLine="0"/>
      </w:pPr>
      <w:r>
        <w:rPr>
          <w:rFonts w:hint="eastAsia"/>
        </w:rPr>
        <w:t>如果你想分组识别，你可以这样做</w:t>
      </w:r>
    </w:p>
    <w:p w14:paraId="072950C9" w14:textId="484E302E" w:rsidR="009C639D" w:rsidRDefault="009C639D" w:rsidP="0032663E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08F5D370" wp14:editId="59BD2556">
            <wp:extent cx="5052498" cy="76968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B29AD" w14:textId="72955DFC" w:rsidR="009C639D" w:rsidRDefault="009C639D" w:rsidP="0032663E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想用特定组的时候修改一下编号就行，程序只会读取“</w:t>
      </w:r>
      <w:r w:rsidRPr="009C639D">
        <w:rPr>
          <w:rFonts w:hint="eastAsia"/>
          <w:b/>
          <w:bCs/>
        </w:rPr>
        <w:t>字幕文件文件夹</w:t>
      </w:r>
      <w:r>
        <w:rPr>
          <w:rFonts w:hint="eastAsia"/>
          <w:b/>
          <w:bCs/>
        </w:rPr>
        <w:t>（逗号隔开）</w:t>
      </w:r>
      <w:r>
        <w:rPr>
          <w:rFonts w:hint="eastAsia"/>
        </w:rPr>
        <w:t>”这一项</w:t>
      </w:r>
    </w:p>
    <w:p w14:paraId="5CBC0012" w14:textId="5430BE22" w:rsidR="0032663E" w:rsidRDefault="0032663E" w:rsidP="0032663E">
      <w:pPr>
        <w:pStyle w:val="a3"/>
        <w:ind w:left="360" w:firstLineChars="0" w:firstLine="0"/>
      </w:pPr>
      <w:r w:rsidRPr="009C639D">
        <w:rPr>
          <w:rFonts w:hint="eastAsia"/>
          <w:b/>
          <w:bCs/>
          <w:sz w:val="24"/>
          <w:szCs w:val="28"/>
        </w:rPr>
        <w:t>需要识别的字幕后缀：</w:t>
      </w:r>
      <w:r>
        <w:rPr>
          <w:rFonts w:hint="eastAsia"/>
        </w:rPr>
        <w:t>这里有部分常用字幕后缀，如果你还想添加其他字幕后缀，在后面添加即可</w:t>
      </w:r>
    </w:p>
    <w:p w14:paraId="6CFAF56A" w14:textId="35D6B15C" w:rsidR="0032663E" w:rsidRDefault="0032663E" w:rsidP="0032663E">
      <w:pPr>
        <w:pStyle w:val="a3"/>
        <w:ind w:left="360" w:firstLineChars="0" w:firstLine="0"/>
      </w:pPr>
      <w:r w:rsidRPr="009C639D">
        <w:rPr>
          <w:rFonts w:hint="eastAsia"/>
          <w:b/>
          <w:bCs/>
          <w:sz w:val="24"/>
          <w:szCs w:val="28"/>
        </w:rPr>
        <w:t>字幕是否拷贝：</w:t>
      </w:r>
      <w:r w:rsidR="009C639D">
        <w:rPr>
          <w:rFonts w:hint="eastAsia"/>
          <w:b/>
          <w:bCs/>
        </w:rPr>
        <w:t>（这其实对其他用户来说是一个多余的选项，填是即可）</w:t>
      </w:r>
      <w:r>
        <w:rPr>
          <w:rFonts w:hint="eastAsia"/>
        </w:rPr>
        <w:t>填‘是’那么匹配到的字幕会拷贝到字幕文件夹中</w:t>
      </w:r>
      <w:r w:rsidR="00BB2683">
        <w:rPr>
          <w:rFonts w:hint="eastAsia"/>
        </w:rPr>
        <w:t>‘分配完成’文件夹中，可以进行备份使用，填‘否’那么会剪切到‘分配完成’文件夹中。如果看不懂这一项就填‘是’就可以了</w:t>
      </w:r>
    </w:p>
    <w:p w14:paraId="6149A991" w14:textId="4E113D37" w:rsidR="00BD6F2C" w:rsidRDefault="00BB2683" w:rsidP="00BD6F2C">
      <w:pPr>
        <w:pStyle w:val="a3"/>
        <w:ind w:left="360" w:firstLineChars="0" w:firstLine="0"/>
      </w:pPr>
      <w:r w:rsidRPr="009C639D">
        <w:rPr>
          <w:rFonts w:hint="eastAsia"/>
          <w:b/>
          <w:bCs/>
          <w:sz w:val="24"/>
          <w:szCs w:val="28"/>
        </w:rPr>
        <w:t>是否为影片建立单独的文件夹：</w:t>
      </w:r>
      <w:r w:rsidR="00BD6F2C">
        <w:rPr>
          <w:rFonts w:hint="eastAsia"/>
        </w:rPr>
        <w:t>填‘是’则会为影片建立单独的文件夹存放字幕和影片，如果影片已经在单独的文件夹中则不会再建立文件夹</w:t>
      </w:r>
    </w:p>
    <w:p w14:paraId="066635A9" w14:textId="77777777" w:rsidR="002E77EA" w:rsidRDefault="002E77EA" w:rsidP="00BD6F2C">
      <w:pPr>
        <w:pStyle w:val="a3"/>
        <w:ind w:left="360" w:firstLineChars="0" w:firstLine="0"/>
        <w:rPr>
          <w:rFonts w:hint="eastAsia"/>
        </w:rPr>
      </w:pPr>
    </w:p>
    <w:p w14:paraId="4D600C0D" w14:textId="1C8CCE24" w:rsidR="002E77EA" w:rsidRPr="002E77EA" w:rsidRDefault="009C639D" w:rsidP="002E77EA">
      <w:pPr>
        <w:pStyle w:val="a3"/>
        <w:numPr>
          <w:ilvl w:val="0"/>
          <w:numId w:val="2"/>
        </w:numPr>
        <w:ind w:firstLineChars="0"/>
        <w:rPr>
          <w:b/>
          <w:bCs/>
          <w:sz w:val="24"/>
          <w:szCs w:val="28"/>
        </w:rPr>
      </w:pPr>
      <w:r w:rsidRPr="002E77EA">
        <w:rPr>
          <w:rFonts w:hint="eastAsia"/>
          <w:b/>
          <w:bCs/>
          <w:sz w:val="24"/>
          <w:szCs w:val="28"/>
        </w:rPr>
        <w:t>点击软件，接着软件会读入</w:t>
      </w:r>
      <w:r w:rsidR="002E77EA" w:rsidRPr="002E77EA">
        <w:rPr>
          <w:rFonts w:hint="eastAsia"/>
          <w:b/>
          <w:bCs/>
          <w:sz w:val="24"/>
          <w:szCs w:val="28"/>
        </w:rPr>
        <w:t>字幕，读入完成后，弹出文件夹选择框，在这里，你需要选择你要进行字幕匹配的文件夹（也就是你存放影片的文件夹），接着</w:t>
      </w:r>
      <w:r w:rsidR="002E77EA" w:rsidRPr="002E77EA">
        <w:rPr>
          <w:rFonts w:hint="eastAsia"/>
          <w:b/>
          <w:bCs/>
          <w:sz w:val="24"/>
          <w:szCs w:val="28"/>
        </w:rPr>
        <w:lastRenderedPageBreak/>
        <w:t>运行等待程序匹配完成，如果程序中途出现任何闪退都代表有错误，需要你在闪退前截图看看哪里有问题，然后把错误语句发我</w:t>
      </w:r>
    </w:p>
    <w:p w14:paraId="60CD0CD3" w14:textId="14FD56D0" w:rsidR="002E77EA" w:rsidRPr="002E77EA" w:rsidRDefault="002E77EA" w:rsidP="002E77EA">
      <w:pPr>
        <w:pStyle w:val="a3"/>
        <w:numPr>
          <w:ilvl w:val="0"/>
          <w:numId w:val="2"/>
        </w:numPr>
        <w:ind w:firstLineChars="0"/>
        <w:rPr>
          <w:b/>
          <w:bCs/>
          <w:sz w:val="24"/>
          <w:szCs w:val="28"/>
        </w:rPr>
      </w:pPr>
      <w:r w:rsidRPr="002E77EA">
        <w:rPr>
          <w:rFonts w:hint="eastAsia"/>
          <w:b/>
          <w:bCs/>
          <w:sz w:val="24"/>
          <w:szCs w:val="28"/>
        </w:rPr>
        <w:t>之后可以按任意键（不包括回车键）弹出文件夹选择框，继续其他文件夹的匹配。直到所有影片文件夹匹配完成</w:t>
      </w:r>
    </w:p>
    <w:p w14:paraId="55F81F36" w14:textId="3AE92FB3" w:rsidR="002E77EA" w:rsidRDefault="00C9491C" w:rsidP="002E77EA">
      <w:pPr>
        <w:rPr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1ED7B335" wp14:editId="773C1794">
            <wp:extent cx="5274310" cy="2987040"/>
            <wp:effectExtent l="0" t="0" r="254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19FBD" w14:textId="77777777" w:rsidR="00814CBD" w:rsidRDefault="00C9491C" w:rsidP="002E77EA">
      <w:pPr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这是你想要的整理字幕的电影所在的文件夹，你只需要选择最外层的文件夹，下层的</w:t>
      </w:r>
      <w:r w:rsidR="00814CBD">
        <w:rPr>
          <w:rFonts w:hint="eastAsia"/>
          <w:b/>
          <w:bCs/>
          <w:sz w:val="24"/>
          <w:szCs w:val="28"/>
        </w:rPr>
        <w:t>子文件夹的内容也会被读取到</w:t>
      </w:r>
    </w:p>
    <w:p w14:paraId="788FE9D1" w14:textId="77777777" w:rsidR="00814CBD" w:rsidRPr="00814CBD" w:rsidRDefault="00814CBD" w:rsidP="002E77EA">
      <w:pPr>
        <w:rPr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可以匹配到的对象：</w:t>
      </w:r>
      <w:r w:rsidRPr="00814CBD">
        <w:rPr>
          <w:rFonts w:hint="eastAsia"/>
          <w:sz w:val="24"/>
          <w:szCs w:val="28"/>
        </w:rPr>
        <w:t>绝大部分有码影片。</w:t>
      </w:r>
    </w:p>
    <w:p w14:paraId="221C3BD1" w14:textId="752649FB" w:rsidR="00C9491C" w:rsidRPr="00814CBD" w:rsidRDefault="00814CBD" w:rsidP="002E77EA">
      <w:pPr>
        <w:rPr>
          <w:rFonts w:hint="eastAsia"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匹配的条件：</w:t>
      </w:r>
      <w:r w:rsidRPr="00814CBD">
        <w:rPr>
          <w:rFonts w:hint="eastAsia"/>
          <w:sz w:val="24"/>
          <w:szCs w:val="28"/>
        </w:rPr>
        <w:t>没有中文标示</w:t>
      </w:r>
      <w:r>
        <w:rPr>
          <w:rFonts w:hint="eastAsia"/>
          <w:sz w:val="24"/>
          <w:szCs w:val="28"/>
        </w:rPr>
        <w:t>-c，-C，</w:t>
      </w:r>
      <w:r w:rsidRPr="00814CBD">
        <w:rPr>
          <w:rFonts w:ascii="MS Mincho" w:eastAsia="MS Mincho" w:hAnsi="MS Mincho" w:cs="MS Mincho" w:hint="eastAsia"/>
          <w:sz w:val="24"/>
          <w:szCs w:val="28"/>
        </w:rPr>
        <w:t>㊥</w:t>
      </w:r>
      <w:r w:rsidRPr="00814CBD">
        <w:rPr>
          <w:rFonts w:hint="eastAsia"/>
          <w:sz w:val="24"/>
          <w:szCs w:val="28"/>
        </w:rPr>
        <w:t>（代表这不是硬字幕</w:t>
      </w:r>
      <w:r>
        <w:rPr>
          <w:rFonts w:hint="eastAsia"/>
          <w:sz w:val="24"/>
          <w:szCs w:val="28"/>
        </w:rPr>
        <w:t>影片</w:t>
      </w:r>
      <w:r w:rsidRPr="00814CBD">
        <w:rPr>
          <w:rFonts w:hint="eastAsia"/>
          <w:sz w:val="24"/>
          <w:szCs w:val="28"/>
        </w:rPr>
        <w:t>）</w:t>
      </w:r>
      <w:r>
        <w:rPr>
          <w:rFonts w:hint="eastAsia"/>
          <w:sz w:val="24"/>
          <w:szCs w:val="28"/>
        </w:rPr>
        <w:t>，电影所在文件夹中没有对应的字幕文件，在字幕库中有该字幕的存在</w:t>
      </w:r>
    </w:p>
    <w:p w14:paraId="092E7508" w14:textId="7FCC986C" w:rsidR="002E77EA" w:rsidRDefault="002E77EA" w:rsidP="002E77EA">
      <w:pPr>
        <w:pStyle w:val="a3"/>
        <w:numPr>
          <w:ilvl w:val="0"/>
          <w:numId w:val="2"/>
        </w:numPr>
        <w:ind w:firstLineChars="0"/>
      </w:pPr>
      <w:r w:rsidRPr="002E77EA">
        <w:rPr>
          <w:rFonts w:hint="eastAsia"/>
          <w:b/>
          <w:bCs/>
          <w:sz w:val="24"/>
          <w:szCs w:val="28"/>
        </w:rPr>
        <w:t>你可以进入文件夹中查看 成功匹配.</w:t>
      </w:r>
      <w:r w:rsidRPr="002E77EA">
        <w:rPr>
          <w:b/>
          <w:bCs/>
          <w:sz w:val="24"/>
          <w:szCs w:val="28"/>
        </w:rPr>
        <w:t xml:space="preserve">csv </w:t>
      </w:r>
      <w:r w:rsidRPr="002E77EA">
        <w:rPr>
          <w:rFonts w:hint="eastAsia"/>
          <w:b/>
          <w:bCs/>
          <w:sz w:val="24"/>
          <w:szCs w:val="28"/>
        </w:rPr>
        <w:t>这里记录了你匹配成功的影片的信息，包括匹配到的字幕，影片名称，字幕路径等等，如果你对这个文件夹匹配了多次，那么这个日志是追加写入的，不会覆盖掉以前的信息，每一次都会以一行列索引开头，比如下图这</w:t>
      </w:r>
      <w:r>
        <w:rPr>
          <w:rFonts w:hint="eastAsia"/>
        </w:rPr>
        <w:t>样</w:t>
      </w:r>
    </w:p>
    <w:p w14:paraId="1893F6D3" w14:textId="4685C25A" w:rsidR="002E77EA" w:rsidRDefault="002E77EA" w:rsidP="002E77EA">
      <w:pPr>
        <w:pStyle w:val="a3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47DCE5D" wp14:editId="39628D31">
            <wp:extent cx="4473328" cy="1158340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4B20" w14:textId="31276164" w:rsidR="002E77EA" w:rsidRPr="002E77EA" w:rsidRDefault="002E77EA" w:rsidP="002E77EA">
      <w:pPr>
        <w:pStyle w:val="a3"/>
        <w:numPr>
          <w:ilvl w:val="0"/>
          <w:numId w:val="2"/>
        </w:numPr>
        <w:ind w:firstLineChars="0"/>
        <w:rPr>
          <w:b/>
          <w:bCs/>
        </w:rPr>
      </w:pPr>
      <w:r w:rsidRPr="002E77EA">
        <w:rPr>
          <w:rFonts w:hint="eastAsia"/>
          <w:b/>
          <w:bCs/>
        </w:rPr>
        <w:t>如果</w:t>
      </w:r>
      <w:r>
        <w:rPr>
          <w:rFonts w:hint="eastAsia"/>
          <w:b/>
          <w:bCs/>
        </w:rPr>
        <w:t xml:space="preserve"> </w:t>
      </w:r>
      <w:r w:rsidRPr="002E77EA">
        <w:rPr>
          <w:rFonts w:hint="eastAsia"/>
          <w:b/>
          <w:bCs/>
          <w:sz w:val="24"/>
          <w:szCs w:val="28"/>
        </w:rPr>
        <w:t>是否为影片建立单独的文件夹：</w:t>
      </w:r>
      <w:r w:rsidRPr="002E77EA">
        <w:rPr>
          <w:rFonts w:hint="eastAsia"/>
          <w:b/>
          <w:bCs/>
          <w:sz w:val="24"/>
          <w:szCs w:val="28"/>
        </w:rPr>
        <w:t>填入的</w:t>
      </w:r>
      <w:r>
        <w:rPr>
          <w:rFonts w:hint="eastAsia"/>
          <w:b/>
          <w:bCs/>
          <w:sz w:val="24"/>
          <w:szCs w:val="28"/>
        </w:rPr>
        <w:t>是</w:t>
      </w:r>
      <w:r w:rsidRPr="002E77EA">
        <w:rPr>
          <w:rFonts w:hint="eastAsia"/>
          <w:b/>
          <w:bCs/>
          <w:sz w:val="24"/>
          <w:szCs w:val="28"/>
        </w:rPr>
        <w:t>‘是’，那么成功匹配到的影片将会单独建立文件夹，没有匹配到的影片则不会</w:t>
      </w:r>
    </w:p>
    <w:p w14:paraId="0D831D8F" w14:textId="62613F09" w:rsidR="002E77EA" w:rsidRDefault="002E77EA" w:rsidP="002E77EA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D414406" wp14:editId="4C899B9B">
            <wp:extent cx="5274310" cy="382587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C3A73" w14:textId="77777777" w:rsidR="002E77EA" w:rsidRPr="002E77EA" w:rsidRDefault="002E77EA" w:rsidP="002E77EA">
      <w:pPr>
        <w:pStyle w:val="a3"/>
        <w:ind w:left="360" w:firstLineChars="0" w:firstLine="0"/>
        <w:rPr>
          <w:rFonts w:hint="eastAsia"/>
        </w:rPr>
      </w:pPr>
    </w:p>
    <w:sectPr w:rsidR="002E77EA" w:rsidRPr="002E77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B7431"/>
    <w:multiLevelType w:val="hybridMultilevel"/>
    <w:tmpl w:val="1266132C"/>
    <w:lvl w:ilvl="0" w:tplc="455063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553D20"/>
    <w:multiLevelType w:val="hybridMultilevel"/>
    <w:tmpl w:val="39AAA712"/>
    <w:lvl w:ilvl="0" w:tplc="406244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TAzszAwMrA0tTRX0lEKTi0uzszPAykwrAUAUX8PiiwAAAA="/>
  </w:docVars>
  <w:rsids>
    <w:rsidRoot w:val="000E30D4"/>
    <w:rsid w:val="000E30D4"/>
    <w:rsid w:val="001B321E"/>
    <w:rsid w:val="002E77EA"/>
    <w:rsid w:val="0032663E"/>
    <w:rsid w:val="004B7088"/>
    <w:rsid w:val="00814CBD"/>
    <w:rsid w:val="009C639D"/>
    <w:rsid w:val="00BB2683"/>
    <w:rsid w:val="00BD6F2C"/>
    <w:rsid w:val="00C9491C"/>
    <w:rsid w:val="00D85397"/>
    <w:rsid w:val="00EB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8D321"/>
  <w15:chartTrackingRefBased/>
  <w15:docId w15:val="{4D00D80E-3136-486E-8E5F-31C19665C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5397"/>
    <w:pPr>
      <w:ind w:firstLineChars="200" w:firstLine="420"/>
    </w:pPr>
  </w:style>
  <w:style w:type="character" w:styleId="a4">
    <w:name w:val="Hyperlink"/>
    <w:basedOn w:val="a0"/>
    <w:uiPriority w:val="99"/>
    <w:semiHidden/>
    <w:unhideWhenUsed/>
    <w:rsid w:val="00C949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abc2020gg@gmail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149</Words>
  <Characters>854</Characters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6-24T02:50:00Z</dcterms:created>
  <dcterms:modified xsi:type="dcterms:W3CDTF">2020-07-01T08:04:00Z</dcterms:modified>
</cp:coreProperties>
</file>